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751D9E" w14:textId="00DB1C23" w:rsidR="00FD3EF5" w:rsidRPr="00452EC4" w:rsidRDefault="00FD3EF5">
      <w:pPr>
        <w:rPr>
          <w:rFonts w:ascii="Times New Roman" w:hAnsi="Times New Roman" w:cs="Times New Roman"/>
          <w:sz w:val="24"/>
          <w:szCs w:val="24"/>
        </w:rPr>
      </w:pPr>
    </w:p>
    <w:p w14:paraId="70D31173" w14:textId="6DAC2F0D" w:rsidR="005C5BCF" w:rsidRPr="00452EC4" w:rsidRDefault="00452EC4" w:rsidP="003275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52EC4">
        <w:rPr>
          <w:rFonts w:ascii="Times New Roman" w:hAnsi="Times New Roman" w:cs="Times New Roman"/>
          <w:sz w:val="24"/>
          <w:szCs w:val="24"/>
        </w:rPr>
        <w:t xml:space="preserve">Dr. </w:t>
      </w:r>
      <w:r w:rsidR="00C33D02">
        <w:rPr>
          <w:rFonts w:ascii="Times New Roman" w:hAnsi="Times New Roman" w:cs="Times New Roman"/>
          <w:sz w:val="24"/>
          <w:szCs w:val="24"/>
        </w:rPr>
        <w:t>Ali</w:t>
      </w:r>
      <w:r w:rsidRPr="00452EC4">
        <w:rPr>
          <w:rFonts w:ascii="Times New Roman" w:hAnsi="Times New Roman" w:cs="Times New Roman"/>
          <w:sz w:val="24"/>
          <w:szCs w:val="24"/>
        </w:rPr>
        <w:t xml:space="preserve"> (Clinic) transactions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6"/>
        <w:gridCol w:w="1974"/>
        <w:gridCol w:w="2968"/>
        <w:gridCol w:w="1776"/>
        <w:gridCol w:w="1776"/>
      </w:tblGrid>
      <w:tr w:rsidR="005C5BCF" w:rsidRPr="005C5BCF" w14:paraId="3D0FB8FD" w14:textId="77777777" w:rsidTr="005C5BCF">
        <w:trPr>
          <w:trHeight w:val="300"/>
        </w:trPr>
        <w:tc>
          <w:tcPr>
            <w:tcW w:w="5000" w:type="pct"/>
            <w:gridSpan w:val="5"/>
            <w:shd w:val="clear" w:color="auto" w:fill="auto"/>
            <w:noWrap/>
            <w:vAlign w:val="bottom"/>
            <w:hideMark/>
          </w:tcPr>
          <w:p w14:paraId="33A4319A" w14:textId="77777777" w:rsidR="005C5BCF" w:rsidRPr="005C5BCF" w:rsidRDefault="005C5BCF" w:rsidP="005C5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Journal </w:t>
            </w:r>
          </w:p>
        </w:tc>
      </w:tr>
      <w:tr w:rsidR="005C5BCF" w:rsidRPr="005C5BCF" w14:paraId="261F3756" w14:textId="77777777" w:rsidTr="005C5BCF">
        <w:trPr>
          <w:trHeight w:val="300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1F3885CC" w14:textId="77777777" w:rsidR="005C5BCF" w:rsidRPr="005C5BCF" w:rsidRDefault="005C5BCF" w:rsidP="005C5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707" w:type="pct"/>
            <w:gridSpan w:val="2"/>
            <w:shd w:val="clear" w:color="auto" w:fill="auto"/>
            <w:noWrap/>
            <w:vAlign w:val="bottom"/>
            <w:hideMark/>
          </w:tcPr>
          <w:p w14:paraId="5671AC50" w14:textId="38EFD2D2" w:rsidR="005C5BCF" w:rsidRPr="005C5BCF" w:rsidRDefault="005C5BCF" w:rsidP="005C5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escription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1EC64A8" w14:textId="708F1541" w:rsidR="005C5BCF" w:rsidRPr="005C5BCF" w:rsidRDefault="005C5BCF" w:rsidP="005C5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r</w:t>
            </w:r>
            <w:r w:rsidR="000310D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4DE7AF1" w14:textId="3C2F62DD" w:rsidR="005C5BCF" w:rsidRPr="005C5BCF" w:rsidRDefault="005C5BCF" w:rsidP="005C5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r</w:t>
            </w:r>
            <w:r w:rsidR="000310D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5C5BCF" w:rsidRPr="005C5BCF" w14:paraId="42ED8DCA" w14:textId="77777777" w:rsidTr="005C5BCF">
        <w:trPr>
          <w:trHeight w:val="300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169A922C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2E650B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and 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18B449B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77BB56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45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FEB5A2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50EEDCBD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2E65442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7DF3F70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rniture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13590BE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A2B867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15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2D1AD3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55805390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76971C9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1E31D11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782E096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pital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92CD12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75F7E6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600,000.00 </w:t>
            </w:r>
          </w:p>
        </w:tc>
      </w:tr>
      <w:tr w:rsidR="005C5BCF" w:rsidRPr="005C5BCF" w14:paraId="1373C8C4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7D8B772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0002716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78C424F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7CC428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25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220E81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4B863DDA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5BE9D2F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344ECCF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E1A9A1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pital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D9552B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4924C4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250,000.00 </w:t>
            </w:r>
          </w:p>
        </w:tc>
      </w:tr>
      <w:tr w:rsidR="005C5BCF" w:rsidRPr="005C5BCF" w14:paraId="2D3BD3A7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77FFB52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27D574A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2E922A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4E24CE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14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8AD58F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2034F57D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B337D5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315B697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1AEAAAF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7AD954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945A76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140,000.00 </w:t>
            </w:r>
          </w:p>
        </w:tc>
      </w:tr>
      <w:tr w:rsidR="005C5BCF" w:rsidRPr="005C5BCF" w14:paraId="699FA059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4EC981FC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238C719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paid Rent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5DEFA8C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E2A566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9414FC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507594F0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2BD7629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00EE99D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5C90BC8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79D3E5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66D76DC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</w:tr>
      <w:tr w:rsidR="005C5BCF" w:rsidRPr="005C5BCF" w14:paraId="771C5BF9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968F2EE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7A3C917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paid Insurance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0A474F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028FF2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24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FD05A1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751AC9E8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16014DF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B1946A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23B8AF3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F279BE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D962BC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24,000.00 </w:t>
            </w:r>
          </w:p>
        </w:tc>
      </w:tr>
      <w:tr w:rsidR="005C5BCF" w:rsidRPr="005C5BCF" w14:paraId="3B2FF216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2FF5AECA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7F3F573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ffice Supplies 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3C02D9E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46DB6C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008C31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3F21A354" w14:textId="77777777" w:rsidTr="005C5BCF">
        <w:trPr>
          <w:trHeight w:val="336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3967157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2AEC65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5FC41E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unts Payable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97971F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316074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</w:tr>
      <w:tr w:rsidR="005C5BCF" w:rsidRPr="005C5BCF" w14:paraId="43E4816F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4EE4EA7F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3F04DD9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38B66A7C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91FF57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5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A185E3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686E8CDA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3046646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17869E8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227C9C7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es Payable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18AC7D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421315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50,000.00 </w:t>
            </w:r>
          </w:p>
        </w:tc>
      </w:tr>
      <w:tr w:rsidR="005C5BCF" w:rsidRPr="005C5BCF" w14:paraId="785105EA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741E748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F68C65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rniture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18CEDA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6865D3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5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BB3B5C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0002E917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575CE52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21CF1E6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21CDE8C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366E25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D062694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50,000.00 </w:t>
            </w:r>
          </w:p>
        </w:tc>
      </w:tr>
      <w:tr w:rsidR="005C5BCF" w:rsidRPr="005C5BCF" w14:paraId="06CAA71D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DD7F09A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10362C0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943A13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28BCBC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5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815C8F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4E0D6532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2779BAA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03FB996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6639B9D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vice Revenue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F9C809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1FE263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5,000.00 </w:t>
            </w:r>
          </w:p>
        </w:tc>
      </w:tr>
      <w:tr w:rsidR="005C5BCF" w:rsidRPr="005C5BCF" w14:paraId="3B97F457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0DDEC6D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3CC40CC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alaries Expense 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82B1FC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970292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3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EE7BF0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403BE382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4F85790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E820AE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6DE9A45F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753C9E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47539EC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3,000.00 </w:t>
            </w:r>
          </w:p>
        </w:tc>
      </w:tr>
      <w:tr w:rsidR="005C5BCF" w:rsidRPr="005C5BCF" w14:paraId="7B6A9855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76F336C4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6B88F75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085867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1D84768C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DC4A13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519F2398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4362DE27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42F15FF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0FAC8B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earned Service Revenue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FF1F8D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0E4B92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10,000.00 </w:t>
            </w:r>
          </w:p>
        </w:tc>
      </w:tr>
      <w:tr w:rsidR="005C5BCF" w:rsidRPr="005C5BCF" w14:paraId="60A1989F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07A6171F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09D1ABF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awings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BBE38C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B9530A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30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577D13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59C59EE9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3268F8B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001A15A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3BCFEE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48BEB5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6CF4CE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30,000.00 </w:t>
            </w:r>
          </w:p>
        </w:tc>
      </w:tr>
      <w:tr w:rsidR="005C5BCF" w:rsidRPr="005C5BCF" w14:paraId="59AFBBB8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0B33BEB0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5B270D20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unts Payable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042F5E65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844ED09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5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746296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653D9336" w14:textId="77777777" w:rsidTr="005C5BCF">
        <w:trPr>
          <w:trHeight w:val="288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45C1778E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2A146A23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6C389B9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52B64972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62C86D6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5,000.00 </w:t>
            </w:r>
          </w:p>
        </w:tc>
      </w:tr>
      <w:tr w:rsidR="005C5BCF" w:rsidRPr="005C5BCF" w14:paraId="5BD54C04" w14:textId="77777777" w:rsidTr="005C5BCF">
        <w:trPr>
          <w:trHeight w:val="324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65AE572A" w14:textId="77777777" w:rsidR="005C5BCF" w:rsidRPr="005C5BCF" w:rsidRDefault="005C5BCF" w:rsidP="005C5B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-Jan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6C52DD5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el Expense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42015E51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98C26DC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2,000.00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20BBB32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C5BCF" w:rsidRPr="005C5BCF" w14:paraId="7CFD687B" w14:textId="77777777" w:rsidTr="005C5BCF">
        <w:trPr>
          <w:trHeight w:val="300"/>
        </w:trPr>
        <w:tc>
          <w:tcPr>
            <w:tcW w:w="427" w:type="pct"/>
            <w:shd w:val="clear" w:color="auto" w:fill="auto"/>
            <w:noWrap/>
            <w:vAlign w:val="bottom"/>
            <w:hideMark/>
          </w:tcPr>
          <w:p w14:paraId="20D215AA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pct"/>
            <w:shd w:val="clear" w:color="auto" w:fill="auto"/>
            <w:noWrap/>
            <w:vAlign w:val="bottom"/>
            <w:hideMark/>
          </w:tcPr>
          <w:p w14:paraId="3695D6E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19" w:type="pct"/>
            <w:shd w:val="clear" w:color="auto" w:fill="auto"/>
            <w:noWrap/>
            <w:vAlign w:val="bottom"/>
            <w:hideMark/>
          </w:tcPr>
          <w:p w14:paraId="2D631678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D61C14D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3A417A4B" w14:textId="77777777" w:rsidR="005C5BCF" w:rsidRPr="005C5BCF" w:rsidRDefault="005C5BCF" w:rsidP="005C5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C5B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2,000.00 </w:t>
            </w:r>
          </w:p>
        </w:tc>
      </w:tr>
    </w:tbl>
    <w:p w14:paraId="09AE287A" w14:textId="38AEED7E" w:rsidR="005C5BCF" w:rsidRDefault="005C5BCF"/>
    <w:p w14:paraId="6A14B41F" w14:textId="77777777" w:rsidR="00F14B9A" w:rsidRDefault="00F14B9A"/>
    <w:p w14:paraId="69BB7EFC" w14:textId="77777777" w:rsidR="001B15AC" w:rsidRDefault="001B15AC"/>
    <w:p w14:paraId="7472A2D4" w14:textId="77777777" w:rsidR="001B15AC" w:rsidRDefault="001B15AC"/>
    <w:p w14:paraId="0C93E022" w14:textId="77777777" w:rsidR="001B15AC" w:rsidRDefault="001B15AC"/>
    <w:p w14:paraId="5AD5BD6B" w14:textId="77777777" w:rsidR="007B5086" w:rsidRDefault="007B5086"/>
    <w:p w14:paraId="5F6FD815" w14:textId="3B95314C" w:rsidR="007B5086" w:rsidRPr="007B5086" w:rsidRDefault="007B5086">
      <w:pPr>
        <w:rPr>
          <w:rFonts w:ascii="Times New Roman" w:hAnsi="Times New Roman" w:cs="Times New Roman"/>
        </w:rPr>
      </w:pPr>
      <w:r w:rsidRPr="007B5086">
        <w:rPr>
          <w:rFonts w:ascii="Times New Roman" w:hAnsi="Times New Roman" w:cs="Times New Roman"/>
        </w:rPr>
        <w:t xml:space="preserve">Dr. </w:t>
      </w:r>
      <w:r w:rsidR="00DE7A83">
        <w:rPr>
          <w:rFonts w:ascii="Times New Roman" w:hAnsi="Times New Roman" w:cs="Times New Roman"/>
        </w:rPr>
        <w:t>Ali</w:t>
      </w:r>
      <w:r w:rsidRPr="007B5086">
        <w:rPr>
          <w:rFonts w:ascii="Times New Roman" w:hAnsi="Times New Roman" w:cs="Times New Roman"/>
        </w:rPr>
        <w:t xml:space="preserve"> (Clinic) Adjustments 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4"/>
        <w:gridCol w:w="2821"/>
        <w:gridCol w:w="3210"/>
        <w:gridCol w:w="1262"/>
        <w:gridCol w:w="1263"/>
      </w:tblGrid>
      <w:tr w:rsidR="007B5086" w:rsidRPr="007B5086" w14:paraId="43D41E9F" w14:textId="77777777" w:rsidTr="007B5086">
        <w:trPr>
          <w:trHeight w:val="537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1F9838DC" w14:textId="77777777" w:rsidR="007B5086" w:rsidRPr="007B5086" w:rsidRDefault="007B5086" w:rsidP="007B508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1-Jan</w:t>
            </w:r>
          </w:p>
        </w:tc>
        <w:tc>
          <w:tcPr>
            <w:tcW w:w="3107" w:type="pct"/>
            <w:gridSpan w:val="2"/>
            <w:shd w:val="clear" w:color="auto" w:fill="auto"/>
            <w:noWrap/>
            <w:vAlign w:val="center"/>
            <w:hideMark/>
          </w:tcPr>
          <w:p w14:paraId="2DCA0426" w14:textId="77777777" w:rsidR="007B5086" w:rsidRPr="007B5086" w:rsidRDefault="007B5086" w:rsidP="007B50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djusting Entries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A0DF06F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r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3CDA8DE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r</w:t>
            </w:r>
          </w:p>
        </w:tc>
      </w:tr>
      <w:tr w:rsidR="007B5086" w:rsidRPr="007B5086" w14:paraId="4A3E8A3C" w14:textId="77777777" w:rsidTr="007B5086">
        <w:trPr>
          <w:trHeight w:val="341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3BA788A9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25329F80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tilities Expense 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21DBEC1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A2BB000" w14:textId="49363D53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90BF18E" w14:textId="40DB75B0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1C25164A" w14:textId="77777777" w:rsidTr="007B5086">
        <w:trPr>
          <w:trHeight w:val="413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5C49FBBC" w14:textId="250BADFA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1D4B3045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688779CA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ilities Payabl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0583976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3A1401B" w14:textId="0970405F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00.00</w:t>
            </w:r>
          </w:p>
        </w:tc>
      </w:tr>
      <w:tr w:rsidR="007B5086" w:rsidRPr="007B5086" w14:paraId="30379086" w14:textId="77777777" w:rsidTr="007B5086">
        <w:trPr>
          <w:trHeight w:val="395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6D0D04C9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277D7D45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ounts Receivable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143B896D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B13C768" w14:textId="7C1FAB5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0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50D5AC15" w14:textId="65FD5AC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54AE825E" w14:textId="77777777" w:rsidTr="007B5086">
        <w:trPr>
          <w:trHeight w:val="467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5EB037EC" w14:textId="4C1E23D1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295E515F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2646DEC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rvice Revenu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1D9CA5C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B34D3D0" w14:textId="1FA70F3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000.00</w:t>
            </w:r>
          </w:p>
        </w:tc>
      </w:tr>
      <w:tr w:rsidR="007B5086" w:rsidRPr="007B5086" w14:paraId="1CA1B3EF" w14:textId="77777777" w:rsidTr="007B5086">
        <w:trPr>
          <w:trHeight w:val="431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45CC3CA5" w14:textId="3B50D428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473F6061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earned Service Revenue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65614C4B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0B8B807" w14:textId="7477AC3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978DC21" w14:textId="2E16C1FA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0C58306E" w14:textId="77777777" w:rsidTr="007B5086">
        <w:trPr>
          <w:trHeight w:val="503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0280986B" w14:textId="26E7C418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1A63E404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52F2834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rvice Revenu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D260696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6D7B56F" w14:textId="6DD05346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0.00</w:t>
            </w:r>
          </w:p>
        </w:tc>
      </w:tr>
      <w:tr w:rsidR="007B5086" w:rsidRPr="007B5086" w14:paraId="72C080C6" w14:textId="77777777" w:rsidTr="007B5086">
        <w:trPr>
          <w:trHeight w:val="440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0EA452ED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510E1235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upplies Expense 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3DD595E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DBA2404" w14:textId="5FCF06B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5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904A87C" w14:textId="2441BC1A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6D1AD78A" w14:textId="77777777" w:rsidTr="007B5086">
        <w:trPr>
          <w:trHeight w:val="512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5E192310" w14:textId="245AA416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056315D3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4549008A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ffice Supplies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CA69383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D75D937" w14:textId="2EC7AE83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500.00</w:t>
            </w:r>
          </w:p>
        </w:tc>
      </w:tr>
      <w:tr w:rsidR="007B5086" w:rsidRPr="007B5086" w14:paraId="6113301F" w14:textId="77777777" w:rsidTr="007B5086">
        <w:trPr>
          <w:trHeight w:val="537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72A31848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75E77638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preciation </w:t>
            </w: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pense_Furniture</w:t>
            </w:r>
            <w:proofErr w:type="spellEnd"/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4BAF2A1E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9EFB0C5" w14:textId="40B73724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66.67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B5D3050" w14:textId="4FCB3D4A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11AF75DA" w14:textId="77777777" w:rsidTr="007B5086">
        <w:trPr>
          <w:trHeight w:val="537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382A04E8" w14:textId="4455B1E4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3F0B047C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4B7D879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ccumulated </w:t>
            </w: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preciation_Furniture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BF8621D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2D8C94D" w14:textId="35DD22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66.67</w:t>
            </w:r>
          </w:p>
        </w:tc>
      </w:tr>
      <w:tr w:rsidR="007B5086" w:rsidRPr="007B5086" w14:paraId="4BEB0F94" w14:textId="77777777" w:rsidTr="007B5086">
        <w:trPr>
          <w:trHeight w:val="422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31EC1F7F" w14:textId="26963FC3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4A810ECC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preciation </w:t>
            </w: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pense_Car</w:t>
            </w:r>
            <w:proofErr w:type="spellEnd"/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542182C6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4A2B787" w14:textId="6EB2002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3.33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1678878" w14:textId="3DBCEA5B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58C5D98E" w14:textId="77777777" w:rsidTr="007B5086">
        <w:trPr>
          <w:trHeight w:val="404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13C16C26" w14:textId="6D18DDB3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7E5E96F0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DD16AAE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ccumulated </w:t>
            </w: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preciation_Car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5F6417F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33B6606" w14:textId="66BFB81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3.33</w:t>
            </w:r>
          </w:p>
        </w:tc>
      </w:tr>
      <w:tr w:rsidR="007B5086" w:rsidRPr="007B5086" w14:paraId="4EEC8886" w14:textId="77777777" w:rsidTr="007B5086">
        <w:trPr>
          <w:trHeight w:val="476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23ABA4FA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0AE4CA70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est Expense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636E656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32F14D6" w14:textId="60056604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6.67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03F13EF" w14:textId="4A2799DE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559E752C" w14:textId="77777777" w:rsidTr="007B5086">
        <w:trPr>
          <w:trHeight w:val="359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633E5F35" w14:textId="6DFE0F44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6AD76EFC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65C9A79D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est Payabl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4302BCC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70CEAF4" w14:textId="717A1BE5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6.67</w:t>
            </w:r>
          </w:p>
        </w:tc>
      </w:tr>
      <w:tr w:rsidR="007B5086" w:rsidRPr="007B5086" w14:paraId="4532A19C" w14:textId="77777777" w:rsidTr="007B5086">
        <w:trPr>
          <w:trHeight w:val="413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2549CD78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1B5C3689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laries Expense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BA4D340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D4921E8" w14:textId="6490DAE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9A68B16" w14:textId="242ABE9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45DEEA68" w14:textId="77777777" w:rsidTr="007B5086">
        <w:trPr>
          <w:trHeight w:val="395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426EB69D" w14:textId="469C8BA1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2C606FD1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AAE630B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laries Payabl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5F1A66B9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2E3BD39" w14:textId="6CDD0DCC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0.00</w:t>
            </w:r>
          </w:p>
        </w:tc>
      </w:tr>
      <w:tr w:rsidR="007B5086" w:rsidRPr="007B5086" w14:paraId="77A22CF9" w14:textId="77777777" w:rsidTr="007B5086">
        <w:trPr>
          <w:trHeight w:val="467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18B2B0F5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1A3B6A4B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ent Expense 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4697711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D09AD62" w14:textId="4D5FD4D0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0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74D32C9" w14:textId="7073FD69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71D95BF3" w14:textId="77777777" w:rsidTr="007B5086">
        <w:trPr>
          <w:trHeight w:val="440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23A43223" w14:textId="7EA576ED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6D242EEC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028F525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repaid Rent 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5E514503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ED1633F" w14:textId="66B7CB63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000.00</w:t>
            </w:r>
          </w:p>
        </w:tc>
      </w:tr>
      <w:tr w:rsidR="007B5086" w:rsidRPr="007B5086" w14:paraId="279A5AFC" w14:textId="77777777" w:rsidTr="007B5086">
        <w:trPr>
          <w:trHeight w:val="422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45F47CD0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4F651D04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surance </w:t>
            </w: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pnese</w:t>
            </w:r>
            <w:proofErr w:type="spellEnd"/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516FA0B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D835ECD" w14:textId="5F3EA58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00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3D89A0B" w14:textId="01611CBD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0EDB170A" w14:textId="77777777" w:rsidTr="007B5086">
        <w:trPr>
          <w:trHeight w:val="494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67A137DB" w14:textId="2CD06154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2EE8C33F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29716F0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paid Insuranc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957C0DD" w14:textId="77777777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68EC9A8" w14:textId="3BDC2DF9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00.00</w:t>
            </w:r>
          </w:p>
        </w:tc>
      </w:tr>
      <w:tr w:rsidR="007B5086" w:rsidRPr="007B5086" w14:paraId="5C2DB66D" w14:textId="77777777" w:rsidTr="007B5086">
        <w:trPr>
          <w:trHeight w:val="440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01319D3F" w14:textId="77777777" w:rsidR="007B5086" w:rsidRPr="007B5086" w:rsidRDefault="007B5086" w:rsidP="00271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</w:t>
            </w:r>
            <w:proofErr w:type="spellEnd"/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676A238B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x Expense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6DE28B66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70AAFAF" w14:textId="0E81AFEF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33.00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0028824" w14:textId="20471342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B5086" w:rsidRPr="007B5086" w14:paraId="45C5A53E" w14:textId="77777777" w:rsidTr="007B5086">
        <w:trPr>
          <w:trHeight w:val="422"/>
        </w:trPr>
        <w:tc>
          <w:tcPr>
            <w:tcW w:w="386" w:type="pct"/>
            <w:shd w:val="clear" w:color="auto" w:fill="auto"/>
            <w:noWrap/>
            <w:vAlign w:val="center"/>
            <w:hideMark/>
          </w:tcPr>
          <w:p w14:paraId="60BC5C45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352CB9C1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FDEF02A" w14:textId="77777777" w:rsidR="007B5086" w:rsidRPr="007B5086" w:rsidRDefault="007B5086" w:rsidP="007B5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x Payable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6B046EF" w14:textId="61BA7DA0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39E2A32" w14:textId="2022ED28" w:rsidR="007B5086" w:rsidRPr="007B5086" w:rsidRDefault="007B5086" w:rsidP="00DD1A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B508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33.00</w:t>
            </w:r>
          </w:p>
        </w:tc>
      </w:tr>
    </w:tbl>
    <w:p w14:paraId="120CF658" w14:textId="77777777" w:rsidR="007B5086" w:rsidRDefault="007B5086">
      <w:r>
        <w:br w:type="textWrapping" w:clear="all"/>
      </w:r>
    </w:p>
    <w:p w14:paraId="16275FE1" w14:textId="35958FC3" w:rsidR="00DD1ACA" w:rsidRDefault="00DD1ACA" w:rsidP="00DD1ACA"/>
    <w:p w14:paraId="45B900A9" w14:textId="77777777" w:rsidR="00DD1ACA" w:rsidRDefault="00DD1ACA" w:rsidP="00DD1ACA"/>
    <w:sectPr w:rsidR="00DD1ACA" w:rsidSect="00DE7A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LS0NDW3MDA0MjBS0lEKTi0uzszPAykwrAUAiCyKoiwAAAA="/>
  </w:docVars>
  <w:rsids>
    <w:rsidRoot w:val="00FD3EF5"/>
    <w:rsid w:val="000310D3"/>
    <w:rsid w:val="000F4B3B"/>
    <w:rsid w:val="0016421B"/>
    <w:rsid w:val="001A54C0"/>
    <w:rsid w:val="001B15AC"/>
    <w:rsid w:val="001C42D9"/>
    <w:rsid w:val="00271BDA"/>
    <w:rsid w:val="002C21F1"/>
    <w:rsid w:val="002E668E"/>
    <w:rsid w:val="0032753A"/>
    <w:rsid w:val="00392BA1"/>
    <w:rsid w:val="00393FFD"/>
    <w:rsid w:val="00452EC4"/>
    <w:rsid w:val="005B2FE2"/>
    <w:rsid w:val="005C5BCF"/>
    <w:rsid w:val="005F29F2"/>
    <w:rsid w:val="00725A44"/>
    <w:rsid w:val="007B5086"/>
    <w:rsid w:val="009779F9"/>
    <w:rsid w:val="009F1BE5"/>
    <w:rsid w:val="00A260F0"/>
    <w:rsid w:val="00A87B1B"/>
    <w:rsid w:val="00B5203D"/>
    <w:rsid w:val="00B93B48"/>
    <w:rsid w:val="00C013E6"/>
    <w:rsid w:val="00C33D02"/>
    <w:rsid w:val="00DD1ACA"/>
    <w:rsid w:val="00DE7A83"/>
    <w:rsid w:val="00EC5F89"/>
    <w:rsid w:val="00F14B9A"/>
    <w:rsid w:val="00F20F6C"/>
    <w:rsid w:val="00F25BA5"/>
    <w:rsid w:val="00FD3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6B3CD4"/>
  <w15:chartTrackingRefBased/>
  <w15:docId w15:val="{F288A519-578D-42E4-8A80-082DCC7E2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5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45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878C44-FB86-4638-97C1-AFFCB1DFB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56</Words>
  <Characters>1693</Characters>
  <Application>Microsoft Office Word</Application>
  <DocSecurity>0</DocSecurity>
  <Lines>846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Rizwan</dc:creator>
  <cp:keywords/>
  <dc:description/>
  <cp:lastModifiedBy>Zain ul Abidin</cp:lastModifiedBy>
  <cp:revision>30</cp:revision>
  <dcterms:created xsi:type="dcterms:W3CDTF">2021-10-26T06:06:00Z</dcterms:created>
  <dcterms:modified xsi:type="dcterms:W3CDTF">2025-10-18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a16857-d198-46e0-9800-71c3dd7eb28e</vt:lpwstr>
  </property>
</Properties>
</file>